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5338F5">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5338F5">
      <w:pPr>
        <w:jc w:val="center"/>
      </w:pPr>
    </w:p>
    <w:p w14:paraId="49E04220" w14:textId="2AFB0BD9" w:rsidR="005448EA" w:rsidRDefault="005448EA" w:rsidP="005338F5">
      <w:pPr>
        <w:pStyle w:val="Balk3"/>
        <w:rPr>
          <w:caps/>
          <w:sz w:val="24"/>
        </w:rPr>
      </w:pPr>
      <w:r>
        <w:rPr>
          <w:caps/>
          <w:sz w:val="24"/>
        </w:rPr>
        <w:t>ASSIGNMENT 1: ANN GRID SEARCH OPTIMIZATION</w:t>
      </w:r>
    </w:p>
    <w:p w14:paraId="3B55943A" w14:textId="77777777" w:rsidR="005448EA" w:rsidRPr="00243451" w:rsidRDefault="005448EA" w:rsidP="005338F5">
      <w:pPr>
        <w:jc w:val="center"/>
      </w:pPr>
    </w:p>
    <w:p w14:paraId="5D24544D" w14:textId="77777777" w:rsidR="005448EA" w:rsidRPr="0051164D" w:rsidRDefault="005448EA" w:rsidP="005338F5">
      <w:pPr>
        <w:jc w:val="center"/>
      </w:pPr>
    </w:p>
    <w:p w14:paraId="55C30901" w14:textId="5628C407" w:rsidR="005448EA" w:rsidRPr="00243451" w:rsidRDefault="00807B51" w:rsidP="005338F5">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5338F5">
      <w:pPr>
        <w:contextualSpacing/>
        <w:jc w:val="both"/>
      </w:pPr>
    </w:p>
    <w:p w14:paraId="690A5CBF" w14:textId="77777777" w:rsidR="005448EA" w:rsidRDefault="005448EA" w:rsidP="005338F5">
      <w:pPr>
        <w:pStyle w:val="SayfaNumaras1"/>
        <w:jc w:val="both"/>
        <w:rPr>
          <w:rFonts w:ascii="Times New Roman" w:hAnsi="Times New Roman"/>
        </w:rPr>
      </w:pPr>
    </w:p>
    <w:p w14:paraId="4D950C7D" w14:textId="22746E86" w:rsidR="005448EA" w:rsidRDefault="005448EA" w:rsidP="005338F5">
      <w:pPr>
        <w:jc w:val="both"/>
      </w:pPr>
    </w:p>
    <w:p w14:paraId="6A0CEFF9" w14:textId="77777777" w:rsidR="005448EA" w:rsidRDefault="005448EA" w:rsidP="005338F5">
      <w:pPr>
        <w:jc w:val="both"/>
        <w:sectPr w:rsidR="005448EA" w:rsidSect="00E17B86">
          <w:headerReference w:type="even" r:id="rId7"/>
          <w:headerReference w:type="default" r:id="rId8"/>
          <w:footerReference w:type="even" r:id="rId9"/>
          <w:footerReference w:type="default" r:id="rId10"/>
          <w:headerReference w:type="first" r:id="rId11"/>
          <w:footerReference w:type="first" r:id="rId12"/>
          <w:pgSz w:w="12240" w:h="15840" w:code="1"/>
          <w:pgMar w:top="1985" w:right="1080" w:bottom="1411" w:left="1080" w:header="720" w:footer="720" w:gutter="0"/>
          <w:cols w:space="720"/>
          <w:titlePg/>
          <w:docGrid w:linePitch="272"/>
        </w:sectPr>
      </w:pPr>
    </w:p>
    <w:p w14:paraId="0D5F1820" w14:textId="77777777" w:rsidR="005448EA" w:rsidRDefault="005448EA" w:rsidP="005338F5">
      <w:pPr>
        <w:pStyle w:val="Balk4"/>
        <w:jc w:val="both"/>
      </w:pPr>
      <w:r>
        <w:t>Abstract</w:t>
      </w:r>
    </w:p>
    <w:p w14:paraId="142D2FFC" w14:textId="77777777" w:rsidR="005448EA" w:rsidRDefault="005448EA" w:rsidP="005338F5">
      <w:pPr>
        <w:pStyle w:val="GvdeMetniGirintisi"/>
        <w:ind w:firstLine="0"/>
      </w:pPr>
    </w:p>
    <w:p w14:paraId="24969E68" w14:textId="22BF5CB9" w:rsidR="005448EA" w:rsidRPr="000E0A18" w:rsidRDefault="00600597" w:rsidP="005338F5">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p>
    <w:p w14:paraId="4147B6AD" w14:textId="77777777" w:rsidR="005448EA" w:rsidRDefault="005448EA" w:rsidP="005338F5">
      <w:pPr>
        <w:jc w:val="both"/>
        <w:rPr>
          <w:i/>
        </w:rPr>
      </w:pPr>
    </w:p>
    <w:p w14:paraId="7737DBD8" w14:textId="77777777" w:rsidR="005448EA" w:rsidRDefault="005448EA" w:rsidP="005338F5">
      <w:pPr>
        <w:pStyle w:val="GvdeMetniGirintisi"/>
        <w:ind w:firstLine="0"/>
        <w:rPr>
          <w:i w:val="0"/>
        </w:rPr>
      </w:pPr>
    </w:p>
    <w:p w14:paraId="34F9D4DF" w14:textId="7BE2DFE5" w:rsidR="005448EA" w:rsidRDefault="005448EA" w:rsidP="005338F5">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5338F5">
      <w:pPr>
        <w:pStyle w:val="GvdeMetniGirintisi"/>
        <w:ind w:firstLine="0"/>
      </w:pPr>
    </w:p>
    <w:p w14:paraId="0CD13B1D" w14:textId="77777777" w:rsidR="005448EA" w:rsidRPr="00243451" w:rsidRDefault="005448EA" w:rsidP="005338F5">
      <w:pPr>
        <w:numPr>
          <w:ilvl w:val="0"/>
          <w:numId w:val="1"/>
        </w:numPr>
        <w:spacing w:before="360" w:after="240"/>
        <w:ind w:left="357" w:hanging="357"/>
        <w:jc w:val="both"/>
        <w:rPr>
          <w:b/>
          <w:caps/>
        </w:rPr>
      </w:pPr>
      <w:r>
        <w:rPr>
          <w:b/>
          <w:caps/>
        </w:rPr>
        <w:t>ıntroductıon</w:t>
      </w:r>
    </w:p>
    <w:p w14:paraId="51D58CFE" w14:textId="1F4B9EC2" w:rsidR="005448EA" w:rsidRDefault="008D76AA" w:rsidP="005338F5">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5338F5">
      <w:pPr>
        <w:jc w:val="both"/>
      </w:pPr>
    </w:p>
    <w:p w14:paraId="4F4BA93D" w14:textId="3C37F520" w:rsidR="00807B51" w:rsidRPr="00807B51" w:rsidRDefault="00807B51" w:rsidP="005338F5">
      <w:pPr>
        <w:pStyle w:val="ListeParagraf"/>
        <w:numPr>
          <w:ilvl w:val="0"/>
          <w:numId w:val="2"/>
        </w:numPr>
        <w:rPr>
          <w:sz w:val="20"/>
          <w:szCs w:val="20"/>
        </w:rPr>
      </w:pPr>
      <w:r w:rsidRPr="00807B51">
        <w:rPr>
          <w:sz w:val="20"/>
          <w:szCs w:val="20"/>
        </w:rPr>
        <w:t>Learning Rate</w:t>
      </w:r>
    </w:p>
    <w:p w14:paraId="2673A199" w14:textId="54AA7632" w:rsidR="00807B51" w:rsidRPr="00807B51" w:rsidRDefault="00807B51" w:rsidP="005338F5">
      <w:pPr>
        <w:pStyle w:val="ListeParagraf"/>
        <w:numPr>
          <w:ilvl w:val="0"/>
          <w:numId w:val="2"/>
        </w:numPr>
        <w:rPr>
          <w:sz w:val="20"/>
          <w:szCs w:val="20"/>
        </w:rPr>
      </w:pPr>
      <w:r w:rsidRPr="00807B51">
        <w:rPr>
          <w:sz w:val="20"/>
          <w:szCs w:val="20"/>
        </w:rPr>
        <w:t>Activation Functions</w:t>
      </w:r>
    </w:p>
    <w:p w14:paraId="078493EE" w14:textId="2946EBE0" w:rsidR="00807B51" w:rsidRPr="00807B51" w:rsidRDefault="003C3246" w:rsidP="005338F5">
      <w:pPr>
        <w:pStyle w:val="ListeParagraf"/>
        <w:numPr>
          <w:ilvl w:val="0"/>
          <w:numId w:val="2"/>
        </w:numPr>
        <w:rPr>
          <w:sz w:val="20"/>
          <w:szCs w:val="20"/>
        </w:rPr>
      </w:pPr>
      <w:r w:rsidRPr="003C3246">
        <w:drawing>
          <wp:anchor distT="0" distB="0" distL="114300" distR="114300" simplePos="0" relativeHeight="251665408" behindDoc="0" locked="0" layoutInCell="1" allowOverlap="1" wp14:anchorId="265013ED" wp14:editId="20D3ABF2">
            <wp:simplePos x="0" y="0"/>
            <wp:positionH relativeFrom="margin">
              <wp:align>right</wp:align>
            </wp:positionH>
            <wp:positionV relativeFrom="paragraph">
              <wp:posOffset>282575</wp:posOffset>
            </wp:positionV>
            <wp:extent cx="3092450" cy="1187450"/>
            <wp:effectExtent l="0" t="0" r="0" b="0"/>
            <wp:wrapSquare wrapText="bothSides"/>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3092450" cy="1187450"/>
                    </a:xfrm>
                    <a:prstGeom prst="rect">
                      <a:avLst/>
                    </a:prstGeom>
                  </pic:spPr>
                </pic:pic>
              </a:graphicData>
            </a:graphic>
          </wp:anchor>
        </w:drawing>
      </w:r>
      <w:r w:rsidR="00807B51" w:rsidRPr="00807B51">
        <w:rPr>
          <w:sz w:val="20"/>
          <w:szCs w:val="20"/>
        </w:rPr>
        <w:t>Number of Hidden Layers</w:t>
      </w:r>
    </w:p>
    <w:p w14:paraId="61402E90" w14:textId="59DB0C00" w:rsidR="00807B51" w:rsidRDefault="00807B51" w:rsidP="005338F5">
      <w:pPr>
        <w:pStyle w:val="ListeParagraf"/>
        <w:numPr>
          <w:ilvl w:val="0"/>
          <w:numId w:val="2"/>
        </w:numPr>
        <w:rPr>
          <w:sz w:val="20"/>
          <w:szCs w:val="20"/>
        </w:rPr>
      </w:pPr>
      <w:r w:rsidRPr="00807B51">
        <w:rPr>
          <w:sz w:val="20"/>
          <w:szCs w:val="20"/>
        </w:rPr>
        <w:t>Number of Nodes in Hidden Layers</w:t>
      </w:r>
    </w:p>
    <w:p w14:paraId="088ED4BA" w14:textId="2E2F04F6" w:rsidR="005448EA" w:rsidRDefault="00807B51" w:rsidP="005338F5">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52216582" w14:textId="66400025" w:rsidR="006238C2" w:rsidRDefault="006238C2" w:rsidP="005338F5">
      <w:pPr>
        <w:jc w:val="both"/>
      </w:pPr>
    </w:p>
    <w:p w14:paraId="4BBCDD24" w14:textId="6AEF4CC1" w:rsidR="00807B51" w:rsidRDefault="00807B51" w:rsidP="005338F5">
      <w:pPr>
        <w:jc w:val="both"/>
      </w:pPr>
    </w:p>
    <w:p w14:paraId="79608936" w14:textId="77777777" w:rsidR="006C7D73" w:rsidRDefault="006C7D73" w:rsidP="005338F5">
      <w:pPr>
        <w:jc w:val="both"/>
      </w:pPr>
    </w:p>
    <w:p w14:paraId="6A839EFC" w14:textId="77777777" w:rsidR="005448EA" w:rsidRPr="00243451" w:rsidRDefault="005448EA" w:rsidP="005338F5">
      <w:pPr>
        <w:numPr>
          <w:ilvl w:val="0"/>
          <w:numId w:val="1"/>
        </w:numPr>
        <w:spacing w:before="360" w:after="240"/>
        <w:ind w:left="357" w:hanging="357"/>
        <w:jc w:val="both"/>
        <w:rPr>
          <w:b/>
          <w:caps/>
        </w:rPr>
      </w:pPr>
      <w:r>
        <w:rPr>
          <w:b/>
          <w:caps/>
        </w:rPr>
        <w:t>PREPROCESSING</w:t>
      </w:r>
    </w:p>
    <w:p w14:paraId="28EC724F" w14:textId="4CB50FCD" w:rsidR="00807B51" w:rsidRDefault="00A1700C" w:rsidP="005338F5">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5338F5">
      <w:pPr>
        <w:jc w:val="both"/>
      </w:pPr>
    </w:p>
    <w:p w14:paraId="089CC549" w14:textId="60D1230D" w:rsidR="00A1700C" w:rsidRPr="00A1700C" w:rsidRDefault="00A1700C" w:rsidP="005338F5">
      <w:pPr>
        <w:pStyle w:val="ListeParagraf"/>
        <w:numPr>
          <w:ilvl w:val="0"/>
          <w:numId w:val="3"/>
        </w:numPr>
        <w:rPr>
          <w:sz w:val="20"/>
          <w:szCs w:val="20"/>
        </w:rPr>
      </w:pPr>
      <w:r w:rsidRPr="00A1700C">
        <w:rPr>
          <w:sz w:val="20"/>
          <w:szCs w:val="20"/>
        </w:rPr>
        <w:t>Train</w:t>
      </w:r>
      <w:r>
        <w:rPr>
          <w:sz w:val="20"/>
          <w:szCs w:val="20"/>
        </w:rPr>
        <w:t>: 40000</w:t>
      </w:r>
    </w:p>
    <w:p w14:paraId="1FAF5375" w14:textId="565C83EE" w:rsidR="00A1700C" w:rsidRPr="00A1700C" w:rsidRDefault="00A1700C" w:rsidP="005338F5">
      <w:pPr>
        <w:pStyle w:val="ListeParagraf"/>
        <w:numPr>
          <w:ilvl w:val="0"/>
          <w:numId w:val="3"/>
        </w:numPr>
        <w:rPr>
          <w:sz w:val="20"/>
          <w:szCs w:val="20"/>
        </w:rPr>
      </w:pPr>
      <w:r w:rsidRPr="00A1700C">
        <w:rPr>
          <w:sz w:val="20"/>
          <w:szCs w:val="20"/>
        </w:rPr>
        <w:t>Test</w:t>
      </w:r>
      <w:r>
        <w:rPr>
          <w:sz w:val="20"/>
          <w:szCs w:val="20"/>
        </w:rPr>
        <w:t>: 10000</w:t>
      </w:r>
    </w:p>
    <w:p w14:paraId="20253122" w14:textId="04BA7938" w:rsidR="00A1700C" w:rsidRPr="00A1700C" w:rsidRDefault="00A1700C" w:rsidP="005338F5">
      <w:pPr>
        <w:pStyle w:val="ListeParagraf"/>
        <w:numPr>
          <w:ilvl w:val="0"/>
          <w:numId w:val="3"/>
        </w:numPr>
        <w:rPr>
          <w:sz w:val="20"/>
          <w:szCs w:val="20"/>
        </w:rPr>
      </w:pPr>
      <w:r w:rsidRPr="00A1700C">
        <w:rPr>
          <w:sz w:val="20"/>
          <w:szCs w:val="20"/>
        </w:rPr>
        <w:t>Validation</w:t>
      </w:r>
      <w:r>
        <w:rPr>
          <w:sz w:val="20"/>
          <w:szCs w:val="20"/>
        </w:rPr>
        <w:t>: 10000</w:t>
      </w:r>
    </w:p>
    <w:p w14:paraId="34C5D9B5" w14:textId="3A80B1B2" w:rsidR="005448EA" w:rsidRPr="00243451" w:rsidRDefault="00807B51" w:rsidP="005338F5">
      <w:pPr>
        <w:numPr>
          <w:ilvl w:val="0"/>
          <w:numId w:val="1"/>
        </w:numPr>
        <w:spacing w:before="360" w:after="240"/>
        <w:ind w:left="357" w:hanging="357"/>
        <w:jc w:val="both"/>
        <w:rPr>
          <w:b/>
          <w:caps/>
        </w:rPr>
      </w:pPr>
      <w:r>
        <w:rPr>
          <w:b/>
          <w:caps/>
        </w:rPr>
        <w:t>A</w:t>
      </w:r>
      <w:r w:rsidR="005448EA">
        <w:rPr>
          <w:b/>
          <w:caps/>
        </w:rPr>
        <w:t>NN - ArchItEcture</w:t>
      </w:r>
    </w:p>
    <w:p w14:paraId="7CADBAD9" w14:textId="0A0CDD71" w:rsidR="00807B51" w:rsidRDefault="00807B51" w:rsidP="005338F5">
      <w:pPr>
        <w:jc w:val="both"/>
        <w:rPr>
          <w:lang w:val="en-US"/>
        </w:rPr>
      </w:pPr>
      <w:r>
        <w:t xml:space="preserve">I have created 54 different ANN configurations with my grid search algorithm. I used three different learning rates, three different numbers of neurons in a </w:t>
      </w:r>
      <w:r w:rsidR="003C3246">
        <w:t xml:space="preserve">layer </w:t>
      </w:r>
      <w:proofErr w:type="spellStart"/>
      <w:r w:rsidR="003C3246">
        <w:t>mult</w:t>
      </w:r>
      <w:r w:rsidR="003C3246">
        <w:rPr>
          <w:lang w:val="en-US"/>
        </w:rPr>
        <w:t>iplier</w:t>
      </w:r>
      <w:proofErr w:type="spellEnd"/>
      <w:r>
        <w:rPr>
          <w:lang w:val="en-US"/>
        </w:rPr>
        <w:t>, three different hidden layer configurations, and two different activation functions. Therefore, 3*3*3*2 = 54 different models. The hyperparameters are as follows:</w:t>
      </w:r>
    </w:p>
    <w:p w14:paraId="274E1A31" w14:textId="7CD0AA70" w:rsidR="00807B51" w:rsidRDefault="003C3246" w:rsidP="005338F5">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6C278B7D">
                <wp:simplePos x="0" y="0"/>
                <wp:positionH relativeFrom="column">
                  <wp:align>left</wp:align>
                </wp:positionH>
                <wp:positionV relativeFrom="paragraph">
                  <wp:posOffset>1331011</wp:posOffset>
                </wp:positionV>
                <wp:extent cx="2139950" cy="635"/>
                <wp:effectExtent l="0" t="0" r="0" b="8255"/>
                <wp:wrapThrough wrapText="bothSides">
                  <wp:wrapPolygon edited="0">
                    <wp:start x="0" y="0"/>
                    <wp:lineTo x="0" y="20698"/>
                    <wp:lineTo x="21344" y="20698"/>
                    <wp:lineTo x="21344"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7A61D78E"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5D49C0">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0;margin-top:104.8pt;width:168.5pt;height:.05pt;z-index:251660288;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" stroked="f">
                <v:textbox style="mso-fit-shape-to-text:t" inset="0,0,0,0">
                  <w:txbxContent>
                    <w:p w14:paraId="2C363BB9" w14:textId="7A61D78E"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5D49C0">
                        <w:rPr>
                          <w:noProof/>
                        </w:rPr>
                        <w:t>1</w:t>
                      </w:r>
                      <w:r>
                        <w:fldChar w:fldCharType="end"/>
                      </w:r>
                      <w:r>
                        <w:t xml:space="preserve"> Hyperparameters</w:t>
                      </w:r>
                    </w:p>
                  </w:txbxContent>
                </v:textbox>
                <w10:wrap type="through"/>
              </v:shape>
            </w:pict>
          </mc:Fallback>
        </mc:AlternateContent>
      </w:r>
    </w:p>
    <w:p w14:paraId="68CFBC8A" w14:textId="77777777" w:rsidR="00F90E50" w:rsidRDefault="00F90E50" w:rsidP="005338F5">
      <w:pPr>
        <w:pStyle w:val="ListeParagraf"/>
        <w:spacing w:after="200" w:line="276" w:lineRule="auto"/>
        <w:ind w:left="0"/>
        <w:rPr>
          <w:sz w:val="20"/>
          <w:szCs w:val="20"/>
        </w:rPr>
      </w:pPr>
    </w:p>
    <w:p w14:paraId="6E0CED6A" w14:textId="0480DE04" w:rsidR="005E2E6B" w:rsidRDefault="008C5F86" w:rsidP="005338F5">
      <w:pPr>
        <w:pStyle w:val="ListeParagraf"/>
        <w:spacing w:after="200" w:line="276" w:lineRule="auto"/>
        <w:ind w:left="0"/>
        <w:rPr>
          <w:sz w:val="20"/>
          <w:szCs w:val="20"/>
        </w:rPr>
      </w:pPr>
      <w:r w:rsidRPr="008C5F86">
        <w:rPr>
          <w:sz w:val="20"/>
          <w:szCs w:val="20"/>
        </w:rPr>
        <w:lastRenderedPageBreak/>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3B7BFB4C" w14:textId="08E20097" w:rsidR="005D5309" w:rsidRPr="005D5309" w:rsidRDefault="005448EA" w:rsidP="005338F5">
      <w:pPr>
        <w:numPr>
          <w:ilvl w:val="0"/>
          <w:numId w:val="1"/>
        </w:numPr>
        <w:spacing w:before="360" w:after="240"/>
        <w:ind w:left="357" w:hanging="357"/>
        <w:jc w:val="both"/>
        <w:rPr>
          <w:b/>
          <w:caps/>
        </w:rPr>
      </w:pPr>
      <w:r>
        <w:rPr>
          <w:b/>
          <w:caps/>
        </w:rPr>
        <w:t>Traınıng results</w:t>
      </w:r>
    </w:p>
    <w:p w14:paraId="71BE96FC" w14:textId="3895351B" w:rsidR="005D5309" w:rsidRDefault="005D5309" w:rsidP="005338F5">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5338F5">
      <w:pPr>
        <w:jc w:val="both"/>
      </w:pPr>
    </w:p>
    <w:p w14:paraId="097E1701" w14:textId="3EF6D65D" w:rsidR="005D5309" w:rsidRDefault="005D5309" w:rsidP="005338F5">
      <w:pPr>
        <w:jc w:val="both"/>
      </w:pPr>
      <w:r>
        <w:t>One layered architecture hyperparameters are as follows:</w:t>
      </w:r>
    </w:p>
    <w:p w14:paraId="74B9B5AD" w14:textId="6F40E880" w:rsidR="005D5309" w:rsidRDefault="005D5309" w:rsidP="005338F5">
      <w:pPr>
        <w:ind w:left="720"/>
        <w:jc w:val="both"/>
      </w:pPr>
      <w:r>
        <w:t xml:space="preserve">Neurons: </w:t>
      </w:r>
      <w:r w:rsidR="009348F1">
        <w:t>2</w:t>
      </w:r>
    </w:p>
    <w:p w14:paraId="6CFE14E5" w14:textId="30ECC139" w:rsidR="005D5309" w:rsidRDefault="005D5309" w:rsidP="005338F5">
      <w:pPr>
        <w:ind w:left="720"/>
        <w:jc w:val="both"/>
      </w:pPr>
      <w:proofErr w:type="spellStart"/>
      <w:r>
        <w:t>Hidden_layers</w:t>
      </w:r>
      <w:proofErr w:type="spellEnd"/>
      <w:r>
        <w:t>: [200]</w:t>
      </w:r>
      <w:r w:rsidR="009348F1">
        <w:t xml:space="preserve"> </w:t>
      </w:r>
      <w:r w:rsidR="009348F1">
        <w:sym w:font="Wingdings" w:char="F0E0"/>
      </w:r>
      <w:r w:rsidR="009348F1">
        <w:t>[400]</w:t>
      </w:r>
    </w:p>
    <w:p w14:paraId="1F5106CE" w14:textId="642A9F9C" w:rsidR="005D5309" w:rsidRDefault="005D5309" w:rsidP="005338F5">
      <w:pPr>
        <w:ind w:left="720"/>
        <w:jc w:val="both"/>
      </w:pPr>
      <w:r>
        <w:t>Learning rate: 0.001</w:t>
      </w:r>
    </w:p>
    <w:p w14:paraId="523A0647" w14:textId="73980716" w:rsidR="005D5309" w:rsidRDefault="005D5309" w:rsidP="005338F5">
      <w:pPr>
        <w:ind w:left="720"/>
        <w:jc w:val="both"/>
      </w:pPr>
      <w:r>
        <w:t xml:space="preserve">Activation Function: </w:t>
      </w:r>
      <w:proofErr w:type="spellStart"/>
      <w:r>
        <w:t>Relu</w:t>
      </w:r>
      <w:proofErr w:type="spellEnd"/>
    </w:p>
    <w:p w14:paraId="2A54CF67" w14:textId="77777777" w:rsidR="00C27529" w:rsidRDefault="00C27529" w:rsidP="005338F5">
      <w:pPr>
        <w:jc w:val="both"/>
      </w:pPr>
    </w:p>
    <w:p w14:paraId="182D48DD" w14:textId="4005E9B4" w:rsidR="00C27529" w:rsidRDefault="00C27529" w:rsidP="005338F5">
      <w:pPr>
        <w:jc w:val="both"/>
      </w:pPr>
      <w:r>
        <w:t>Two layered architecture hyperparameters are as follows:</w:t>
      </w:r>
    </w:p>
    <w:p w14:paraId="1C5112F0" w14:textId="560A823E" w:rsidR="00C27529" w:rsidRDefault="00C27529" w:rsidP="005338F5">
      <w:pPr>
        <w:ind w:left="720"/>
        <w:jc w:val="both"/>
      </w:pPr>
      <w:r>
        <w:t>Neurons: 2</w:t>
      </w:r>
    </w:p>
    <w:p w14:paraId="6D50540E" w14:textId="06582AFD" w:rsidR="00C27529" w:rsidRDefault="00C27529" w:rsidP="005338F5">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5338F5">
      <w:pPr>
        <w:ind w:left="720"/>
        <w:jc w:val="both"/>
      </w:pPr>
      <w:r>
        <w:t>Learning rate: 0.001</w:t>
      </w:r>
    </w:p>
    <w:p w14:paraId="7AC4B89C" w14:textId="306AB1B7" w:rsidR="00C27529" w:rsidRDefault="00C27529" w:rsidP="005338F5">
      <w:pPr>
        <w:ind w:left="720"/>
        <w:jc w:val="both"/>
      </w:pPr>
      <w:r>
        <w:t xml:space="preserve">Activation Function: </w:t>
      </w:r>
      <w:proofErr w:type="spellStart"/>
      <w:r>
        <w:t>Relu</w:t>
      </w:r>
      <w:proofErr w:type="spellEnd"/>
    </w:p>
    <w:p w14:paraId="08309772" w14:textId="77777777" w:rsidR="00C27529" w:rsidRDefault="00C27529" w:rsidP="005338F5">
      <w:pPr>
        <w:ind w:left="720"/>
        <w:jc w:val="both"/>
      </w:pPr>
    </w:p>
    <w:p w14:paraId="67EB37C0" w14:textId="69D395F1" w:rsidR="00C27529" w:rsidRDefault="00C27529" w:rsidP="005338F5">
      <w:pPr>
        <w:jc w:val="both"/>
      </w:pPr>
      <w:r>
        <w:t>Three-layered architecture hyperparameters are as follows:</w:t>
      </w:r>
    </w:p>
    <w:p w14:paraId="45C69CFD" w14:textId="3C50D0B8" w:rsidR="00C27529" w:rsidRDefault="00C27529" w:rsidP="005338F5">
      <w:pPr>
        <w:ind w:left="720"/>
        <w:jc w:val="both"/>
      </w:pPr>
      <w:r>
        <w:t>Neurons: 2</w:t>
      </w:r>
    </w:p>
    <w:p w14:paraId="6F816063" w14:textId="299C402B" w:rsidR="00C27529" w:rsidRDefault="00C27529" w:rsidP="005338F5">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5338F5">
      <w:pPr>
        <w:ind w:left="720"/>
        <w:jc w:val="both"/>
      </w:pPr>
      <w:r>
        <w:t>Learning rate: 0.001</w:t>
      </w:r>
    </w:p>
    <w:p w14:paraId="43D33F1D" w14:textId="121CA1C4" w:rsidR="00C27529" w:rsidRDefault="00C27529" w:rsidP="005338F5">
      <w:pPr>
        <w:ind w:left="720"/>
        <w:jc w:val="both"/>
      </w:pPr>
      <w:r>
        <w:t xml:space="preserve">Activation Function: </w:t>
      </w:r>
      <w:proofErr w:type="spellStart"/>
      <w:r>
        <w:t>Relu</w:t>
      </w:r>
      <w:proofErr w:type="spellEnd"/>
    </w:p>
    <w:p w14:paraId="4D467A8B" w14:textId="23D81372" w:rsidR="009348F1" w:rsidRDefault="009348F1" w:rsidP="005338F5">
      <w:pPr>
        <w:ind w:left="720"/>
        <w:jc w:val="both"/>
      </w:pPr>
    </w:p>
    <w:p w14:paraId="45847F82" w14:textId="77777777" w:rsidR="009348F1" w:rsidRDefault="009348F1" w:rsidP="009348F1">
      <w:pPr>
        <w:keepNext/>
        <w:jc w:val="both"/>
      </w:pPr>
      <w:r w:rsidRPr="009348F1">
        <w:drawing>
          <wp:inline distT="0" distB="0" distL="0" distR="0" wp14:anchorId="40092291" wp14:editId="78A1AAD5">
            <wp:extent cx="2874874" cy="1932128"/>
            <wp:effectExtent l="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77355" cy="1933795"/>
                    </a:xfrm>
                    <a:prstGeom prst="rect">
                      <a:avLst/>
                    </a:prstGeom>
                  </pic:spPr>
                </pic:pic>
              </a:graphicData>
            </a:graphic>
          </wp:inline>
        </w:drawing>
      </w:r>
    </w:p>
    <w:p w14:paraId="1F4BE828" w14:textId="52CFE0F7" w:rsidR="004E442A" w:rsidRDefault="009348F1" w:rsidP="00F90E50">
      <w:pPr>
        <w:pStyle w:val="ResimYazs"/>
        <w:jc w:val="both"/>
      </w:pPr>
      <w:r>
        <w:t xml:space="preserve">Figure </w:t>
      </w:r>
      <w:r>
        <w:fldChar w:fldCharType="begin"/>
      </w:r>
      <w:r>
        <w:instrText xml:space="preserve"> SEQ Figure \* ARABIC </w:instrText>
      </w:r>
      <w:r>
        <w:fldChar w:fldCharType="separate"/>
      </w:r>
      <w:r w:rsidR="005D49C0">
        <w:rPr>
          <w:noProof/>
        </w:rPr>
        <w:t>2</w:t>
      </w:r>
      <w:r>
        <w:fldChar w:fldCharType="end"/>
      </w:r>
      <w:r>
        <w:t xml:space="preserve"> Best three model based on k-layered architecture</w:t>
      </w:r>
    </w:p>
    <w:p w14:paraId="5BF72A8E" w14:textId="05BD678D" w:rsidR="00AA6C5A" w:rsidRDefault="004E442A" w:rsidP="005338F5">
      <w:pPr>
        <w:jc w:val="both"/>
      </w:pP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not affect the accuracy. Also, using 0.001 on Adam optimizer for the learning rate is performed best among all other configurations on each model above.</w:t>
      </w:r>
    </w:p>
    <w:p w14:paraId="4E3A3668" w14:textId="77777777" w:rsidR="009348F1" w:rsidRDefault="009348F1" w:rsidP="005338F5">
      <w:pPr>
        <w:jc w:val="both"/>
      </w:pPr>
    </w:p>
    <w:p w14:paraId="0CFC7874" w14:textId="3BC4E250" w:rsidR="00AA6C5A" w:rsidRDefault="00AA6C5A" w:rsidP="005338F5">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p>
    <w:p w14:paraId="0B2AE31E" w14:textId="77777777" w:rsidR="009348F1" w:rsidRDefault="009348F1" w:rsidP="005338F5">
      <w:pPr>
        <w:jc w:val="both"/>
        <w:rPr>
          <w:lang w:val="en-US"/>
        </w:rPr>
      </w:pPr>
    </w:p>
    <w:p w14:paraId="1A58815D" w14:textId="63C0BC16" w:rsidR="00AA6C5A" w:rsidRDefault="009348F1" w:rsidP="005338F5">
      <w:pPr>
        <w:jc w:val="both"/>
        <w:rPr>
          <w:lang w:val="en-US"/>
        </w:rPr>
      </w:pPr>
      <w:r w:rsidRPr="009348F1">
        <w:rPr>
          <w:lang w:val="en-US"/>
        </w:rPr>
        <w:drawing>
          <wp:inline distT="0" distB="0" distL="0" distR="0" wp14:anchorId="5C612889" wp14:editId="71DA6E27">
            <wp:extent cx="3092450" cy="187261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2450" cy="1872615"/>
                    </a:xfrm>
                    <a:prstGeom prst="rect">
                      <a:avLst/>
                    </a:prstGeom>
                  </pic:spPr>
                </pic:pic>
              </a:graphicData>
            </a:graphic>
          </wp:inline>
        </w:drawing>
      </w:r>
    </w:p>
    <w:p w14:paraId="2D6E3EFD" w14:textId="53B0D2F9" w:rsidR="00AA6C5A" w:rsidRDefault="00AA6C5A" w:rsidP="005338F5">
      <w:pPr>
        <w:pStyle w:val="ResimYazs"/>
        <w:jc w:val="both"/>
      </w:pPr>
      <w:r>
        <w:t xml:space="preserve">Figure </w:t>
      </w:r>
      <w:r>
        <w:fldChar w:fldCharType="begin"/>
      </w:r>
      <w:r>
        <w:instrText xml:space="preserve"> SEQ Figure \* ARABIC </w:instrText>
      </w:r>
      <w:r>
        <w:fldChar w:fldCharType="separate"/>
      </w:r>
      <w:r w:rsidR="005D49C0">
        <w:rPr>
          <w:noProof/>
        </w:rPr>
        <w:t>3</w:t>
      </w:r>
      <w:r>
        <w:fldChar w:fldCharType="end"/>
      </w:r>
      <w:r>
        <w:t xml:space="preserve"> Test accuracies of best three models</w:t>
      </w:r>
    </w:p>
    <w:p w14:paraId="5AE92DC9" w14:textId="77777777" w:rsidR="00F90E50" w:rsidRPr="00F90E50" w:rsidRDefault="00F90E50" w:rsidP="00F90E50"/>
    <w:p w14:paraId="27039753" w14:textId="0048CF10" w:rsidR="00AA6C5A" w:rsidRDefault="005338F5" w:rsidP="005338F5">
      <w:pPr>
        <w:jc w:val="both"/>
      </w:pPr>
      <w:r>
        <w:t>As a sanity check, I have tested the following model, saved the test accuracy and loss. Then I compared the results after training.</w:t>
      </w:r>
    </w:p>
    <w:p w14:paraId="043C5B47" w14:textId="1A866AB2" w:rsidR="005338F5" w:rsidRDefault="005338F5" w:rsidP="005338F5">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7BC18C01" w:rsidR="005338F5" w:rsidRDefault="005338F5" w:rsidP="005338F5">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5338F5">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5338F5">
      <w:pPr>
        <w:jc w:val="both"/>
      </w:pPr>
    </w:p>
    <w:p w14:paraId="64AB7C28" w14:textId="414C95D9" w:rsidR="005338F5" w:rsidRDefault="005338F5" w:rsidP="005338F5">
      <w:pPr>
        <w:jc w:val="both"/>
      </w:pPr>
      <w:r>
        <w:t xml:space="preserve">The accuracies are not similar. Because before the training, in our network, the hyperplane we are trying to configure is not separating the data correctly. But after we train the model, our hyperplane is more well defined than a randomly initialized hyperplane. </w:t>
      </w:r>
    </w:p>
    <w:p w14:paraId="321D7CE6" w14:textId="304D5FF1" w:rsidR="00A72A2E" w:rsidRDefault="00A72A2E" w:rsidP="005338F5">
      <w:pPr>
        <w:jc w:val="both"/>
      </w:pPr>
    </w:p>
    <w:p w14:paraId="02A10F29" w14:textId="683EB3C3" w:rsidR="00A72A2E" w:rsidRDefault="00A72A2E" w:rsidP="005338F5">
      <w:pPr>
        <w:jc w:val="both"/>
      </w:pPr>
    </w:p>
    <w:p w14:paraId="48833447" w14:textId="77777777" w:rsidR="003C3246" w:rsidRDefault="003C3246" w:rsidP="005338F5">
      <w:pPr>
        <w:jc w:val="both"/>
      </w:pPr>
    </w:p>
    <w:p w14:paraId="0CD84CD4" w14:textId="6FB90C0B" w:rsidR="005338F5" w:rsidRDefault="00AA6C5A" w:rsidP="005338F5">
      <w:pPr>
        <w:numPr>
          <w:ilvl w:val="0"/>
          <w:numId w:val="1"/>
        </w:numPr>
        <w:spacing w:before="360" w:after="240"/>
        <w:ind w:left="357" w:hanging="357"/>
        <w:jc w:val="both"/>
        <w:rPr>
          <w:b/>
          <w:caps/>
        </w:rPr>
      </w:pPr>
      <w:r>
        <w:rPr>
          <w:b/>
          <w:caps/>
        </w:rPr>
        <w:lastRenderedPageBreak/>
        <w:t>Additional questions</w:t>
      </w:r>
    </w:p>
    <w:p w14:paraId="41016BFB" w14:textId="3C719866" w:rsidR="005338F5" w:rsidRDefault="005338F5" w:rsidP="005338F5">
      <w:pPr>
        <w:pStyle w:val="ListeParagraf"/>
        <w:numPr>
          <w:ilvl w:val="0"/>
          <w:numId w:val="4"/>
        </w:numPr>
      </w:pPr>
      <w:r>
        <w:t xml:space="preserve">What are the advantages/disadvantages of using a small learning rate? </w:t>
      </w:r>
    </w:p>
    <w:p w14:paraId="6E984157" w14:textId="77777777" w:rsidR="005338F5" w:rsidRDefault="005338F5" w:rsidP="005338F5">
      <w:pPr>
        <w:pStyle w:val="ListeParagraf"/>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5338F5">
      <w:pPr>
        <w:pStyle w:val="ListeParagraf"/>
      </w:pPr>
    </w:p>
    <w:p w14:paraId="0B825BEA" w14:textId="77777777" w:rsidR="005338F5" w:rsidRDefault="005338F5" w:rsidP="005338F5">
      <w:pPr>
        <w:pStyle w:val="ListeParagraf"/>
        <w:numPr>
          <w:ilvl w:val="0"/>
          <w:numId w:val="4"/>
        </w:numPr>
      </w:pPr>
      <w:r>
        <w:t xml:space="preserve">What are the advantages/disadvantages of using a big learning rate? </w:t>
      </w:r>
    </w:p>
    <w:p w14:paraId="230CE17F" w14:textId="77777777" w:rsidR="005338F5" w:rsidRDefault="005338F5" w:rsidP="005338F5">
      <w:pPr>
        <w:pStyle w:val="ListeParagraf"/>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5338F5">
      <w:pPr>
        <w:pStyle w:val="ListeParagraf"/>
        <w:ind w:left="717"/>
      </w:pPr>
      <w:r>
        <w:t xml:space="preserve"> </w:t>
      </w:r>
    </w:p>
    <w:p w14:paraId="15FC7ECA" w14:textId="77777777" w:rsidR="005338F5" w:rsidRDefault="005338F5" w:rsidP="005338F5">
      <w:pPr>
        <w:pStyle w:val="ListeParagraf"/>
        <w:numPr>
          <w:ilvl w:val="0"/>
          <w:numId w:val="4"/>
        </w:numPr>
      </w:pPr>
      <w:r>
        <w:t xml:space="preserve">What are the advantages/disadvantages of using a small batch size? </w:t>
      </w:r>
    </w:p>
    <w:p w14:paraId="34FEF404" w14:textId="6FFB8AAE" w:rsidR="00995016" w:rsidRPr="00430CC6" w:rsidRDefault="005338F5" w:rsidP="005338F5">
      <w:pPr>
        <w:pStyle w:val="ListeParagraf"/>
        <w:numPr>
          <w:ilvl w:val="0"/>
          <w:numId w:val="4"/>
        </w:numPr>
      </w:pPr>
      <w:r>
        <w:t xml:space="preserve">What are the advantages/disadvantages of using a big batch </w:t>
      </w:r>
      <w:proofErr w:type="gramStart"/>
      <w:r>
        <w:t>size</w:t>
      </w:r>
      <w:proofErr w:type="gramEnd"/>
    </w:p>
    <w:p w14:paraId="7B26ADB8" w14:textId="37BDDB4C" w:rsidR="005338F5" w:rsidRPr="005338F5" w:rsidRDefault="005338F5" w:rsidP="005338F5">
      <w:pPr>
        <w:numPr>
          <w:ilvl w:val="0"/>
          <w:numId w:val="1"/>
        </w:numPr>
        <w:spacing w:before="360" w:after="240"/>
        <w:ind w:left="357" w:hanging="357"/>
        <w:jc w:val="both"/>
        <w:rPr>
          <w:b/>
          <w:caps/>
        </w:rPr>
      </w:pPr>
      <w:r>
        <w:rPr>
          <w:b/>
          <w:caps/>
        </w:rPr>
        <w:t>gRID sEARCH rESULT TABLES</w:t>
      </w:r>
    </w:p>
    <w:p w14:paraId="2D196667" w14:textId="221B28B0" w:rsidR="005338F5" w:rsidRDefault="00A01D4C" w:rsidP="005338F5">
      <w:pPr>
        <w:keepNext/>
        <w:spacing w:before="360" w:after="240"/>
        <w:jc w:val="both"/>
      </w:pPr>
      <w:r w:rsidRPr="00A01D4C">
        <w:drawing>
          <wp:inline distT="0" distB="0" distL="0" distR="0" wp14:anchorId="06F4AF6C" wp14:editId="348F75D6">
            <wp:extent cx="3092450" cy="1217930"/>
            <wp:effectExtent l="0" t="0" r="0" b="1270"/>
            <wp:docPr id="14" name="Resim 14"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tablo içeren bir resim&#10;&#10;Açıklama otomatik olarak oluşturuldu"/>
                    <pic:cNvPicPr/>
                  </pic:nvPicPr>
                  <pic:blipFill>
                    <a:blip r:embed="rId16"/>
                    <a:stretch>
                      <a:fillRect/>
                    </a:stretch>
                  </pic:blipFill>
                  <pic:spPr>
                    <a:xfrm>
                      <a:off x="0" y="0"/>
                      <a:ext cx="3092450" cy="1217930"/>
                    </a:xfrm>
                    <a:prstGeom prst="rect">
                      <a:avLst/>
                    </a:prstGeom>
                  </pic:spPr>
                </pic:pic>
              </a:graphicData>
            </a:graphic>
          </wp:inline>
        </w:drawing>
      </w:r>
    </w:p>
    <w:p w14:paraId="37179F03" w14:textId="208737C7" w:rsidR="005338F5" w:rsidRDefault="005338F5" w:rsidP="005338F5">
      <w:pPr>
        <w:pStyle w:val="ResimYazs"/>
        <w:jc w:val="both"/>
        <w:rPr>
          <w:b/>
          <w:caps/>
        </w:rPr>
      </w:pPr>
      <w:r>
        <w:t xml:space="preserve">Figure </w:t>
      </w:r>
      <w:r>
        <w:fldChar w:fldCharType="begin"/>
      </w:r>
      <w:r>
        <w:instrText xml:space="preserve"> SEQ Figure \* ARABIC </w:instrText>
      </w:r>
      <w:r>
        <w:fldChar w:fldCharType="separate"/>
      </w:r>
      <w:r w:rsidR="005D49C0">
        <w:rPr>
          <w:noProof/>
        </w:rPr>
        <w:t>4</w:t>
      </w:r>
      <w:r>
        <w:fldChar w:fldCharType="end"/>
      </w:r>
      <w:r>
        <w:t xml:space="preserve"> Three-layered parameter searches</w:t>
      </w:r>
    </w:p>
    <w:p w14:paraId="30A8758C" w14:textId="5588A557" w:rsidR="005338F5" w:rsidRDefault="00A01D4C" w:rsidP="005338F5">
      <w:pPr>
        <w:keepNext/>
        <w:spacing w:before="360" w:after="240"/>
        <w:jc w:val="both"/>
      </w:pPr>
      <w:r w:rsidRPr="00A01D4C">
        <w:drawing>
          <wp:inline distT="0" distB="0" distL="0" distR="0" wp14:anchorId="763BEA9F" wp14:editId="376F56A5">
            <wp:extent cx="3092450" cy="1219835"/>
            <wp:effectExtent l="0" t="0" r="0" b="0"/>
            <wp:docPr id="15" name="Resim 15"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dolap içeren bir resim&#10;&#10;Açıklama otomatik olarak oluşturuldu"/>
                    <pic:cNvPicPr/>
                  </pic:nvPicPr>
                  <pic:blipFill>
                    <a:blip r:embed="rId17"/>
                    <a:stretch>
                      <a:fillRect/>
                    </a:stretch>
                  </pic:blipFill>
                  <pic:spPr>
                    <a:xfrm>
                      <a:off x="0" y="0"/>
                      <a:ext cx="3092450" cy="1219835"/>
                    </a:xfrm>
                    <a:prstGeom prst="rect">
                      <a:avLst/>
                    </a:prstGeom>
                  </pic:spPr>
                </pic:pic>
              </a:graphicData>
            </a:graphic>
          </wp:inline>
        </w:drawing>
      </w:r>
    </w:p>
    <w:p w14:paraId="04E9A5D9" w14:textId="648755F9" w:rsidR="005338F5" w:rsidRDefault="005338F5" w:rsidP="005338F5">
      <w:pPr>
        <w:pStyle w:val="ResimYazs"/>
        <w:jc w:val="both"/>
      </w:pPr>
      <w:r>
        <w:t xml:space="preserve">Figure </w:t>
      </w:r>
      <w:r>
        <w:fldChar w:fldCharType="begin"/>
      </w:r>
      <w:r>
        <w:instrText xml:space="preserve"> SEQ Figure \* ARABIC </w:instrText>
      </w:r>
      <w:r>
        <w:fldChar w:fldCharType="separate"/>
      </w:r>
      <w:r w:rsidR="005D49C0">
        <w:rPr>
          <w:noProof/>
        </w:rPr>
        <w:t>5</w:t>
      </w:r>
      <w:r>
        <w:fldChar w:fldCharType="end"/>
      </w:r>
      <w:r>
        <w:t xml:space="preserve"> </w:t>
      </w:r>
      <w:r w:rsidRPr="008B3EB7">
        <w:t>T</w:t>
      </w:r>
      <w:r>
        <w:t>wo-</w:t>
      </w:r>
      <w:r w:rsidRPr="008B3EB7">
        <w:t>layered parameter searches</w:t>
      </w:r>
    </w:p>
    <w:p w14:paraId="6CC092EC" w14:textId="77777777" w:rsidR="00967544" w:rsidRPr="00967544" w:rsidRDefault="00967544" w:rsidP="00967544"/>
    <w:p w14:paraId="49A83D4D" w14:textId="5493F1F2" w:rsidR="005338F5" w:rsidRDefault="00A01D4C" w:rsidP="005338F5">
      <w:pPr>
        <w:keepNext/>
        <w:spacing w:before="360" w:after="240"/>
        <w:jc w:val="both"/>
      </w:pPr>
      <w:r w:rsidRPr="00A01D4C">
        <w:drawing>
          <wp:inline distT="0" distB="0" distL="0" distR="0" wp14:anchorId="4AB5AB6D" wp14:editId="429FEF96">
            <wp:extent cx="3092450" cy="1212215"/>
            <wp:effectExtent l="0" t="0" r="0" b="6985"/>
            <wp:docPr id="16" name="Resim 16"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dolap içeren bir resim&#10;&#10;Açıklama otomatik olarak oluşturuldu"/>
                    <pic:cNvPicPr/>
                  </pic:nvPicPr>
                  <pic:blipFill>
                    <a:blip r:embed="rId18"/>
                    <a:stretch>
                      <a:fillRect/>
                    </a:stretch>
                  </pic:blipFill>
                  <pic:spPr>
                    <a:xfrm>
                      <a:off x="0" y="0"/>
                      <a:ext cx="3092450" cy="1212215"/>
                    </a:xfrm>
                    <a:prstGeom prst="rect">
                      <a:avLst/>
                    </a:prstGeom>
                  </pic:spPr>
                </pic:pic>
              </a:graphicData>
            </a:graphic>
          </wp:inline>
        </w:drawing>
      </w:r>
    </w:p>
    <w:p w14:paraId="59B08290" w14:textId="3691251E" w:rsidR="005338F5" w:rsidRDefault="005338F5" w:rsidP="005338F5">
      <w:pPr>
        <w:pStyle w:val="ResimYazs"/>
        <w:jc w:val="both"/>
      </w:pPr>
      <w:r>
        <w:t xml:space="preserve">Figure </w:t>
      </w:r>
      <w:r>
        <w:fldChar w:fldCharType="begin"/>
      </w:r>
      <w:r>
        <w:instrText xml:space="preserve"> SEQ Figure \* ARABIC </w:instrText>
      </w:r>
      <w:r>
        <w:fldChar w:fldCharType="separate"/>
      </w:r>
      <w:r w:rsidR="005D49C0">
        <w:rPr>
          <w:noProof/>
        </w:rPr>
        <w:t>6</w:t>
      </w:r>
      <w:r>
        <w:fldChar w:fldCharType="end"/>
      </w:r>
      <w:r>
        <w:t xml:space="preserve"> One-</w:t>
      </w:r>
      <w:r w:rsidRPr="002B4829">
        <w:t>layered parameter searches</w:t>
      </w:r>
    </w:p>
    <w:p w14:paraId="21A50C87" w14:textId="77777777" w:rsidR="00967544" w:rsidRPr="00967544" w:rsidRDefault="00967544" w:rsidP="00967544"/>
    <w:p w14:paraId="7C28935B" w14:textId="7C0D274D" w:rsidR="00AA6C5A" w:rsidRDefault="00AA6C5A" w:rsidP="005338F5">
      <w:pPr>
        <w:jc w:val="both"/>
        <w:rPr>
          <w:lang w:val="en-US"/>
        </w:rPr>
      </w:pPr>
    </w:p>
    <w:p w14:paraId="6226C1AC" w14:textId="2DABF01B" w:rsidR="005338F5" w:rsidRDefault="00967544" w:rsidP="005338F5">
      <w:pPr>
        <w:keepNext/>
        <w:jc w:val="both"/>
      </w:pPr>
      <w:r w:rsidRPr="00967544">
        <w:drawing>
          <wp:inline distT="0" distB="0" distL="0" distR="0" wp14:anchorId="382707C9" wp14:editId="7F772207">
            <wp:extent cx="3092450" cy="3300730"/>
            <wp:effectExtent l="0" t="0" r="0" b="0"/>
            <wp:docPr id="17" name="Resim 1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tablo içeren bir resim&#10;&#10;Açıklama otomatik olarak oluşturuldu"/>
                    <pic:cNvPicPr/>
                  </pic:nvPicPr>
                  <pic:blipFill>
                    <a:blip r:embed="rId19"/>
                    <a:stretch>
                      <a:fillRect/>
                    </a:stretch>
                  </pic:blipFill>
                  <pic:spPr>
                    <a:xfrm>
                      <a:off x="0" y="0"/>
                      <a:ext cx="3092450" cy="3300730"/>
                    </a:xfrm>
                    <a:prstGeom prst="rect">
                      <a:avLst/>
                    </a:prstGeom>
                  </pic:spPr>
                </pic:pic>
              </a:graphicData>
            </a:graphic>
          </wp:inline>
        </w:drawing>
      </w:r>
    </w:p>
    <w:p w14:paraId="05587E17" w14:textId="791A0BEB" w:rsidR="00AA6C5A" w:rsidRDefault="005338F5" w:rsidP="005338F5">
      <w:pPr>
        <w:pStyle w:val="ResimYazs"/>
        <w:jc w:val="both"/>
        <w:rPr>
          <w:lang w:val="en-US"/>
        </w:rPr>
      </w:pPr>
      <w:r>
        <w:t xml:space="preserve">Figure </w:t>
      </w:r>
      <w:r>
        <w:fldChar w:fldCharType="begin"/>
      </w:r>
      <w:r>
        <w:instrText xml:space="preserve"> SEQ Figure \* ARABIC </w:instrText>
      </w:r>
      <w:r>
        <w:fldChar w:fldCharType="separate"/>
      </w:r>
      <w:r w:rsidR="005D49C0">
        <w:rPr>
          <w:noProof/>
        </w:rPr>
        <w:t>7</w:t>
      </w:r>
      <w:r>
        <w:fldChar w:fldCharType="end"/>
      </w:r>
      <w:r>
        <w:t xml:space="preserve"> All </w:t>
      </w:r>
      <w:r w:rsidRPr="006C0B79">
        <w:t>parameter searches</w:t>
      </w:r>
    </w:p>
    <w:sectPr w:rsidR="00AA6C5A"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3FB26" w14:textId="77777777" w:rsidR="00BD29E5" w:rsidRDefault="00BD29E5" w:rsidP="00AA6C5A">
      <w:r>
        <w:separator/>
      </w:r>
    </w:p>
  </w:endnote>
  <w:endnote w:type="continuationSeparator" w:id="0">
    <w:p w14:paraId="7EFA8426" w14:textId="77777777" w:rsidR="00BD29E5" w:rsidRDefault="00BD29E5"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4328F" w14:textId="77777777" w:rsidR="00AA6C5A" w:rsidRDefault="00AA6C5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BD29E5" w:rsidP="00E17B86">
    <w:pPr>
      <w:pStyle w:val="AltBilgi"/>
      <w:tabs>
        <w:tab w:val="clear" w:pos="4320"/>
        <w:tab w:val="clear" w:pos="8640"/>
        <w:tab w:val="center" w:pos="5040"/>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2997" w14:textId="77777777" w:rsidR="00BD29E5" w:rsidRDefault="00BD29E5" w:rsidP="00AA6C5A">
      <w:r>
        <w:separator/>
      </w:r>
    </w:p>
  </w:footnote>
  <w:footnote w:type="continuationSeparator" w:id="0">
    <w:p w14:paraId="31F3A20A" w14:textId="77777777" w:rsidR="00BD29E5" w:rsidRDefault="00BD29E5" w:rsidP="00AA6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FB874" w14:textId="77777777" w:rsidR="00AA6C5A" w:rsidRDefault="00AA6C5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E01D3" w14:textId="77777777" w:rsidR="00AA6C5A" w:rsidRDefault="00AA6C5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7EC44" w14:textId="77777777" w:rsidR="00AA6C5A" w:rsidRDefault="00AA6C5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288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cS0AgA/21SwAAAA="/>
  </w:docVars>
  <w:rsids>
    <w:rsidRoot w:val="003A1378"/>
    <w:rsid w:val="000E0A18"/>
    <w:rsid w:val="0034356A"/>
    <w:rsid w:val="003A1378"/>
    <w:rsid w:val="003C3246"/>
    <w:rsid w:val="00430CC6"/>
    <w:rsid w:val="00466150"/>
    <w:rsid w:val="004E442A"/>
    <w:rsid w:val="005338F5"/>
    <w:rsid w:val="005448EA"/>
    <w:rsid w:val="005D49C0"/>
    <w:rsid w:val="005D5309"/>
    <w:rsid w:val="005E2E6B"/>
    <w:rsid w:val="00600597"/>
    <w:rsid w:val="006238C2"/>
    <w:rsid w:val="006C7D73"/>
    <w:rsid w:val="007C0242"/>
    <w:rsid w:val="00807B51"/>
    <w:rsid w:val="008A4415"/>
    <w:rsid w:val="008C5F86"/>
    <w:rsid w:val="008D76AA"/>
    <w:rsid w:val="009348F1"/>
    <w:rsid w:val="00967544"/>
    <w:rsid w:val="00995016"/>
    <w:rsid w:val="009B2463"/>
    <w:rsid w:val="009B6716"/>
    <w:rsid w:val="00A01D4C"/>
    <w:rsid w:val="00A1700C"/>
    <w:rsid w:val="00A72A2E"/>
    <w:rsid w:val="00AA6C5A"/>
    <w:rsid w:val="00B10CE0"/>
    <w:rsid w:val="00B306EE"/>
    <w:rsid w:val="00B766A1"/>
    <w:rsid w:val="00BB30AD"/>
    <w:rsid w:val="00BC42DE"/>
    <w:rsid w:val="00BD29E5"/>
    <w:rsid w:val="00C27529"/>
    <w:rsid w:val="00D45E36"/>
    <w:rsid w:val="00ED1D5D"/>
    <w:rsid w:val="00F90E50"/>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3</Pages>
  <Words>1042</Words>
  <Characters>5941</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45</cp:revision>
  <cp:lastPrinted>2021-11-27T18:07:00Z</cp:lastPrinted>
  <dcterms:created xsi:type="dcterms:W3CDTF">2021-11-27T10:51:00Z</dcterms:created>
  <dcterms:modified xsi:type="dcterms:W3CDTF">2021-11-27T18:07:00Z</dcterms:modified>
</cp:coreProperties>
</file>